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51E" w:rsidRPr="00AC1BE1" w:rsidRDefault="00FE57BB" w:rsidP="0089751E">
      <w:pPr>
        <w:spacing w:line="360" w:lineRule="auto"/>
        <w:jc w:val="center"/>
        <w:rPr>
          <w:rFonts w:ascii="Calibri" w:hAnsi="Calibri" w:cs="Calibri"/>
          <w:b/>
        </w:rPr>
      </w:pPr>
      <w:r w:rsidRPr="00AC1BE1">
        <w:rPr>
          <w:rFonts w:ascii="Calibri" w:hAnsi="Calibri" w:cs="Calibri"/>
          <w:noProof/>
          <w:lang w:bidi="si-LK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581275</wp:posOffset>
            </wp:positionH>
            <wp:positionV relativeFrom="margin">
              <wp:posOffset>635</wp:posOffset>
            </wp:positionV>
            <wp:extent cx="855345" cy="855345"/>
            <wp:effectExtent l="0" t="0" r="1905" b="1905"/>
            <wp:wrapSquare wrapText="bothSides"/>
            <wp:docPr id="8" name="Picture 8" descr="C:\Users\Admin\Pictures\Emblem_USJP-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Pictures\Emblem_USJP-300x30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345" cy="85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751E" w:rsidRPr="00AC1BE1" w:rsidRDefault="0089751E" w:rsidP="0089751E">
      <w:pPr>
        <w:rPr>
          <w:rFonts w:ascii="Calibri" w:hAnsi="Calibri" w:cs="Calibri"/>
          <w:b/>
        </w:rPr>
      </w:pPr>
    </w:p>
    <w:p w:rsidR="0089751E" w:rsidRPr="00AC1BE1" w:rsidRDefault="0089751E" w:rsidP="0089751E">
      <w:pPr>
        <w:rPr>
          <w:rFonts w:ascii="Calibri" w:hAnsi="Calibri" w:cs="Calibri"/>
          <w:bCs/>
        </w:rPr>
      </w:pPr>
    </w:p>
    <w:p w:rsidR="00E339F3" w:rsidRPr="00AC1BE1" w:rsidRDefault="00E339F3" w:rsidP="0089751E">
      <w:pPr>
        <w:jc w:val="center"/>
        <w:rPr>
          <w:rFonts w:ascii="Calibri" w:hAnsi="Calibri" w:cs="Calibri"/>
          <w:bCs/>
          <w:sz w:val="28"/>
          <w:szCs w:val="28"/>
        </w:rPr>
      </w:pPr>
    </w:p>
    <w:p w:rsidR="0089751E" w:rsidRPr="00AC1BE1" w:rsidRDefault="0089751E" w:rsidP="000F50AA">
      <w:pPr>
        <w:jc w:val="center"/>
        <w:rPr>
          <w:rFonts w:ascii="Calibri" w:hAnsi="Calibri" w:cs="Calibri"/>
          <w:bCs/>
          <w:sz w:val="28"/>
          <w:szCs w:val="28"/>
        </w:rPr>
      </w:pPr>
      <w:r w:rsidRPr="00AC1BE1">
        <w:rPr>
          <w:rFonts w:ascii="Calibri" w:hAnsi="Calibri" w:cs="Calibri"/>
          <w:bCs/>
          <w:sz w:val="28"/>
          <w:szCs w:val="28"/>
        </w:rPr>
        <w:t>University of Sri Jayewardenepura</w:t>
      </w:r>
    </w:p>
    <w:p w:rsidR="0089751E" w:rsidRPr="00AC1BE1" w:rsidRDefault="0089751E" w:rsidP="0089751E">
      <w:pPr>
        <w:jc w:val="center"/>
        <w:rPr>
          <w:rFonts w:ascii="Calibri" w:hAnsi="Calibri" w:cs="Calibri"/>
          <w:bCs/>
        </w:rPr>
      </w:pPr>
      <w:r w:rsidRPr="00AC1BE1">
        <w:rPr>
          <w:rFonts w:ascii="Calibri" w:hAnsi="Calibri" w:cs="Calibri"/>
          <w:bCs/>
        </w:rPr>
        <w:t>Faculty of Applied Sciences</w:t>
      </w:r>
    </w:p>
    <w:p w:rsidR="0089751E" w:rsidRPr="00AC1BE1" w:rsidRDefault="0089751E" w:rsidP="0089751E">
      <w:pPr>
        <w:jc w:val="center"/>
        <w:rPr>
          <w:rFonts w:ascii="Calibri" w:hAnsi="Calibri" w:cs="Calibri"/>
          <w:bCs/>
        </w:rPr>
      </w:pPr>
      <w:r w:rsidRPr="00AC1BE1">
        <w:rPr>
          <w:rFonts w:ascii="Calibri" w:hAnsi="Calibri" w:cs="Calibri"/>
          <w:bCs/>
        </w:rPr>
        <w:t>Department of ---------------------------</w:t>
      </w:r>
    </w:p>
    <w:p w:rsidR="0089751E" w:rsidRPr="00A932C5" w:rsidRDefault="0089751E" w:rsidP="0089751E">
      <w:pPr>
        <w:rPr>
          <w:rFonts w:ascii="Calibri" w:hAnsi="Calibri" w:cs="Calibri"/>
          <w:b/>
          <w:sz w:val="18"/>
          <w:szCs w:val="18"/>
        </w:rPr>
      </w:pPr>
    </w:p>
    <w:p w:rsidR="00AC1BE1" w:rsidRPr="00AC1BE1" w:rsidRDefault="0089751E" w:rsidP="00AC1BE1">
      <w:pPr>
        <w:jc w:val="center"/>
        <w:rPr>
          <w:rFonts w:ascii="Calibri" w:hAnsi="Calibri" w:cs="Calibri"/>
          <w:b/>
          <w:lang w:val="en-GB"/>
        </w:rPr>
      </w:pPr>
      <w:r w:rsidRPr="00AC1BE1">
        <w:rPr>
          <w:rFonts w:ascii="Calibri" w:hAnsi="Calibri" w:cs="Calibri"/>
          <w:b/>
        </w:rPr>
        <w:t>REPORT FOR THE PEER REVIEW OF TEACHING</w:t>
      </w:r>
      <w:r w:rsidR="000A6D76" w:rsidRPr="00AC1BE1">
        <w:rPr>
          <w:rFonts w:ascii="Calibri" w:hAnsi="Calibri" w:cs="Calibri"/>
          <w:b/>
          <w:lang w:val="en-GB"/>
        </w:rPr>
        <w:t xml:space="preserve">    </w:t>
      </w:r>
    </w:p>
    <w:tbl>
      <w:tblPr>
        <w:tblW w:w="1008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1943"/>
        <w:gridCol w:w="236"/>
        <w:gridCol w:w="2742"/>
        <w:gridCol w:w="1260"/>
        <w:gridCol w:w="1559"/>
      </w:tblGrid>
      <w:tr w:rsidR="001410EE" w:rsidRPr="00AC1BE1" w:rsidTr="000F50AA">
        <w:tc>
          <w:tcPr>
            <w:tcW w:w="2340" w:type="dxa"/>
            <w:shd w:val="clear" w:color="auto" w:fill="D9D9D9" w:themeFill="background1" w:themeFillShade="D9"/>
          </w:tcPr>
          <w:p w:rsidR="001410EE" w:rsidRPr="00AC1BE1" w:rsidRDefault="00AC1BE1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Lecturer</w:t>
            </w:r>
          </w:p>
        </w:tc>
        <w:tc>
          <w:tcPr>
            <w:tcW w:w="1943" w:type="dxa"/>
            <w:tcBorders>
              <w:right w:val="nil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978" w:type="dxa"/>
            <w:gridSpan w:val="2"/>
            <w:tcBorders>
              <w:left w:val="nil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410EE" w:rsidRPr="00AC1BE1" w:rsidRDefault="00DC4FAD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Date</w:t>
            </w:r>
          </w:p>
        </w:tc>
        <w:tc>
          <w:tcPr>
            <w:tcW w:w="1559" w:type="dxa"/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1410EE" w:rsidRPr="00AC1BE1" w:rsidTr="000F50AA">
        <w:tc>
          <w:tcPr>
            <w:tcW w:w="2340" w:type="dxa"/>
            <w:shd w:val="clear" w:color="auto" w:fill="D9D9D9" w:themeFill="background1" w:themeFillShade="D9"/>
          </w:tcPr>
          <w:p w:rsidR="001410EE" w:rsidRPr="00AC1BE1" w:rsidRDefault="001410EE" w:rsidP="00AC1BE1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Course </w:t>
            </w:r>
            <w:r w:rsid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C</w:t>
            </w:r>
            <w:r w:rsidR="00AC1BE1"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ode </w:t>
            </w:r>
            <w:r w:rsid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&amp; Title</w:t>
            </w:r>
          </w:p>
        </w:tc>
        <w:tc>
          <w:tcPr>
            <w:tcW w:w="1943" w:type="dxa"/>
            <w:tcBorders>
              <w:right w:val="nil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978" w:type="dxa"/>
            <w:gridSpan w:val="2"/>
            <w:tcBorders>
              <w:left w:val="nil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410EE" w:rsidRPr="00AC1BE1" w:rsidRDefault="00DC4FAD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Time</w:t>
            </w:r>
          </w:p>
        </w:tc>
        <w:tc>
          <w:tcPr>
            <w:tcW w:w="1559" w:type="dxa"/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1410EE" w:rsidRPr="00AC1BE1" w:rsidTr="000F50AA">
        <w:tc>
          <w:tcPr>
            <w:tcW w:w="234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410EE" w:rsidRPr="00AC1BE1" w:rsidRDefault="001410EE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Observer</w:t>
            </w:r>
          </w:p>
        </w:tc>
        <w:tc>
          <w:tcPr>
            <w:tcW w:w="1943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978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410EE" w:rsidRPr="00AC1BE1" w:rsidRDefault="00DC4FAD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Room 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1410EE" w:rsidRPr="00AC1BE1" w:rsidTr="000F50AA">
        <w:tc>
          <w:tcPr>
            <w:tcW w:w="234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410EE" w:rsidRPr="00AC1BE1" w:rsidRDefault="001410EE" w:rsidP="00AE3D99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No</w:t>
            </w:r>
            <w:r w:rsidR="00AE3D99"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.</w:t>
            </w: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 of students</w:t>
            </w:r>
          </w:p>
        </w:tc>
        <w:tc>
          <w:tcPr>
            <w:tcW w:w="1943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1410EE" w:rsidRPr="00AC1BE1" w:rsidRDefault="001410EE" w:rsidP="008D5C92">
            <w:pPr>
              <w:ind w:right="396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36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274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410EE" w:rsidRPr="00AC1BE1" w:rsidRDefault="00AC1BE1" w:rsidP="007B1C54">
            <w:pPr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Academic</w:t>
            </w:r>
            <w:r w:rsidR="00DA070B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 Y</w:t>
            </w:r>
            <w:r w:rsidR="00DC4FAD" w:rsidRPr="00AC1BE1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ear</w:t>
            </w:r>
            <w:r w:rsidR="008D5C9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 &amp; Semester</w:t>
            </w:r>
          </w:p>
        </w:tc>
        <w:tc>
          <w:tcPr>
            <w:tcW w:w="281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410EE" w:rsidRPr="00AC1BE1" w:rsidRDefault="001410EE" w:rsidP="007B1C54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:rsidR="00590BB5" w:rsidRPr="00AC1BE1" w:rsidRDefault="00590BB5" w:rsidP="00590BB5">
      <w:pPr>
        <w:rPr>
          <w:rFonts w:ascii="Calibri" w:hAnsi="Calibri" w:cs="Calibri"/>
          <w:sz w:val="20"/>
          <w:szCs w:val="20"/>
          <w:lang w:val="en-GB"/>
        </w:rPr>
      </w:pP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9"/>
        <w:gridCol w:w="2686"/>
        <w:gridCol w:w="120"/>
        <w:gridCol w:w="893"/>
        <w:gridCol w:w="1077"/>
        <w:gridCol w:w="304"/>
        <w:gridCol w:w="1046"/>
        <w:gridCol w:w="1226"/>
      </w:tblGrid>
      <w:tr w:rsidR="00F80859" w:rsidRPr="00AC1BE1" w:rsidTr="00BD07F4">
        <w:tc>
          <w:tcPr>
            <w:tcW w:w="543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C1BE1" w:rsidRPr="00AC1BE1" w:rsidRDefault="00AC1BE1" w:rsidP="000D483F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01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C1BE1" w:rsidRPr="00AC1BE1" w:rsidRDefault="00AC1BE1" w:rsidP="000D483F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AC1BE1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Observed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</w:tcPr>
          <w:p w:rsidR="00AC1BE1" w:rsidRPr="00AC1BE1" w:rsidRDefault="00AC1BE1" w:rsidP="000D483F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AC1BE1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ot observed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C1BE1" w:rsidRPr="00AC1BE1" w:rsidRDefault="00AC1BE1" w:rsidP="000D483F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AC1BE1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Observed, Needs improvement</w:t>
            </w:r>
          </w:p>
        </w:tc>
        <w:tc>
          <w:tcPr>
            <w:tcW w:w="1226" w:type="dxa"/>
            <w:tcBorders>
              <w:top w:val="single" w:sz="4" w:space="0" w:color="auto"/>
            </w:tcBorders>
            <w:shd w:val="clear" w:color="auto" w:fill="auto"/>
          </w:tcPr>
          <w:p w:rsidR="00AC1BE1" w:rsidRPr="00AC1BE1" w:rsidRDefault="00AC1BE1" w:rsidP="000D483F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AC1BE1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ot applicable</w:t>
            </w: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Begins on time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States 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he 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objective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Effective warm up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Link to prior clas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Logical content sequence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Appropriate example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Effective visuals 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Active learning/encourage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s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participation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Ask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s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question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Entertain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s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question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Encourage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s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critical thinking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Pacing appropriate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Sufficient knowledge of subject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2E00BC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Material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: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C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urrent &amp; relevant to course</w:t>
            </w:r>
            <w:r w:rsidR="00DA070B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2E00BC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Voice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: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>C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lear &amp; audible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Fluency of language 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Speed is appropriate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Good rapport with students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Appropriate methods used to sustain student attention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Conclusion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Link to next lecture 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F80859" w:rsidRPr="00AC1BE1" w:rsidTr="00BD07F4">
        <w:tc>
          <w:tcPr>
            <w:tcW w:w="5435" w:type="dxa"/>
            <w:gridSpan w:val="2"/>
            <w:shd w:val="clear" w:color="auto" w:fill="auto"/>
          </w:tcPr>
          <w:p w:rsidR="00AC1BE1" w:rsidRPr="002949C7" w:rsidRDefault="00AC1BE1" w:rsidP="00B34EA8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>End</w:t>
            </w:r>
            <w:r w:rsidR="002E00BC">
              <w:rPr>
                <w:rFonts w:ascii="Calibri" w:hAnsi="Calibri" w:cs="Calibri"/>
                <w:sz w:val="22"/>
                <w:szCs w:val="22"/>
                <w:lang w:val="en-GB"/>
              </w:rPr>
              <w:t xml:space="preserve">s </w:t>
            </w:r>
            <w:r w:rsidRPr="002949C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on time </w:t>
            </w:r>
          </w:p>
        </w:tc>
        <w:tc>
          <w:tcPr>
            <w:tcW w:w="1013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077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226" w:type="dxa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AC1BE1" w:rsidRPr="00AC1BE1" w:rsidTr="00BD07F4">
        <w:tc>
          <w:tcPr>
            <w:tcW w:w="10101" w:type="dxa"/>
            <w:gridSpan w:val="8"/>
            <w:shd w:val="clear" w:color="auto" w:fill="auto"/>
          </w:tcPr>
          <w:p w:rsidR="00AC1BE1" w:rsidRPr="002949C7" w:rsidRDefault="00AC1BE1" w:rsidP="000D483F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2949C7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Other comments on the session</w:t>
            </w:r>
            <w:r w:rsidR="00A932C5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:</w:t>
            </w:r>
          </w:p>
          <w:p w:rsidR="00AC1BE1" w:rsidRPr="002949C7" w:rsidRDefault="00AC1BE1" w:rsidP="000D483F">
            <w:pPr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</w:p>
          <w:p w:rsidR="00AC1BE1" w:rsidRDefault="00AC1BE1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  <w:p w:rsidR="00BD07F4" w:rsidRDefault="00BD07F4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  <w:p w:rsidR="00BD07F4" w:rsidRPr="002949C7" w:rsidRDefault="00BD07F4" w:rsidP="000D483F">
            <w:pPr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2949C7" w:rsidRPr="002949C7" w:rsidTr="00BD07F4">
        <w:trPr>
          <w:trHeight w:val="332"/>
        </w:trPr>
        <w:tc>
          <w:tcPr>
            <w:tcW w:w="10101" w:type="dxa"/>
            <w:gridSpan w:val="8"/>
            <w:shd w:val="clear" w:color="auto" w:fill="E4E4E4"/>
            <w:vAlign w:val="center"/>
          </w:tcPr>
          <w:p w:rsidR="002949C7" w:rsidRPr="002E00BC" w:rsidRDefault="00A932C5" w:rsidP="002949C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</w:pPr>
            <w:r w:rsidRPr="002E00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  <w:t>Suggestions to improve lectures:</w:t>
            </w:r>
          </w:p>
        </w:tc>
      </w:tr>
      <w:tr w:rsidR="002949C7" w:rsidRPr="002949C7" w:rsidTr="000F50AA">
        <w:trPr>
          <w:trHeight w:val="1376"/>
        </w:trPr>
        <w:tc>
          <w:tcPr>
            <w:tcW w:w="10101" w:type="dxa"/>
            <w:gridSpan w:val="8"/>
            <w:shd w:val="clear" w:color="auto" w:fill="auto"/>
          </w:tcPr>
          <w:p w:rsidR="00A932C5" w:rsidRDefault="00A932C5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eastAsia="en-NZ"/>
              </w:rPr>
            </w:pPr>
          </w:p>
          <w:p w:rsidR="00BD07F4" w:rsidRDefault="00BD07F4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eastAsia="en-NZ"/>
              </w:rPr>
            </w:pPr>
          </w:p>
          <w:p w:rsidR="00BD07F4" w:rsidRDefault="00BD07F4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eastAsia="en-NZ"/>
              </w:rPr>
            </w:pPr>
            <w:bookmarkStart w:id="0" w:name="_GoBack"/>
            <w:bookmarkEnd w:id="0"/>
          </w:p>
          <w:p w:rsidR="00BD07F4" w:rsidRPr="00A932C5" w:rsidRDefault="00BD07F4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eastAsia="en-NZ"/>
              </w:rPr>
            </w:pPr>
          </w:p>
        </w:tc>
      </w:tr>
      <w:tr w:rsidR="00A932C5" w:rsidRPr="002E00BC" w:rsidTr="00B93218">
        <w:trPr>
          <w:trHeight w:val="629"/>
        </w:trPr>
        <w:tc>
          <w:tcPr>
            <w:tcW w:w="2749" w:type="dxa"/>
            <w:shd w:val="clear" w:color="auto" w:fill="D9D9D9" w:themeFill="background1" w:themeFillShade="D9"/>
            <w:vAlign w:val="center"/>
          </w:tcPr>
          <w:p w:rsidR="00A932C5" w:rsidRPr="002E00BC" w:rsidRDefault="00A932C5" w:rsidP="00826CB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</w:pPr>
            <w:r w:rsidRPr="002E00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bserver’s </w:t>
            </w:r>
            <w:r w:rsidR="00826C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Pr="002E00B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gnature</w:t>
            </w:r>
          </w:p>
        </w:tc>
        <w:tc>
          <w:tcPr>
            <w:tcW w:w="2806" w:type="dxa"/>
            <w:gridSpan w:val="2"/>
            <w:shd w:val="clear" w:color="auto" w:fill="auto"/>
            <w:vAlign w:val="center"/>
          </w:tcPr>
          <w:p w:rsidR="00A932C5" w:rsidRPr="002E00BC" w:rsidRDefault="00A932C5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</w:pPr>
          </w:p>
        </w:tc>
        <w:tc>
          <w:tcPr>
            <w:tcW w:w="2274" w:type="dxa"/>
            <w:gridSpan w:val="3"/>
            <w:shd w:val="clear" w:color="auto" w:fill="D9D9D9" w:themeFill="background1" w:themeFillShade="D9"/>
            <w:vAlign w:val="center"/>
          </w:tcPr>
          <w:p w:rsidR="00A932C5" w:rsidRPr="002E00BC" w:rsidRDefault="00A932C5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</w:pPr>
            <w:r w:rsidRPr="002E00B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  <w:t>Lecturer’s signature</w:t>
            </w:r>
          </w:p>
        </w:tc>
        <w:tc>
          <w:tcPr>
            <w:tcW w:w="2272" w:type="dxa"/>
            <w:gridSpan w:val="2"/>
            <w:shd w:val="clear" w:color="auto" w:fill="auto"/>
            <w:vAlign w:val="center"/>
          </w:tcPr>
          <w:p w:rsidR="00A932C5" w:rsidRPr="002E00BC" w:rsidRDefault="00A932C5" w:rsidP="000D483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NZ"/>
              </w:rPr>
            </w:pPr>
          </w:p>
        </w:tc>
      </w:tr>
    </w:tbl>
    <w:p w:rsidR="007B1C54" w:rsidRPr="00AC1BE1" w:rsidRDefault="007B1C54" w:rsidP="007B1C54">
      <w:pPr>
        <w:rPr>
          <w:rFonts w:ascii="Calibri" w:hAnsi="Calibri" w:cs="Calibri"/>
          <w:sz w:val="20"/>
          <w:szCs w:val="20"/>
          <w:lang w:val="en-GB"/>
        </w:rPr>
      </w:pPr>
    </w:p>
    <w:sectPr w:rsidR="007B1C54" w:rsidRPr="00AC1BE1" w:rsidSect="00BD07F4">
      <w:footerReference w:type="even" r:id="rId8"/>
      <w:footerReference w:type="default" r:id="rId9"/>
      <w:pgSz w:w="11907" w:h="16839" w:code="9"/>
      <w:pgMar w:top="540" w:right="810" w:bottom="540" w:left="164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5E09" w:rsidRDefault="00B65E09" w:rsidP="00506882">
      <w:r>
        <w:separator/>
      </w:r>
    </w:p>
  </w:endnote>
  <w:endnote w:type="continuationSeparator" w:id="0">
    <w:p w:rsidR="00B65E09" w:rsidRDefault="00B65E09" w:rsidP="00506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6882" w:rsidRDefault="00506882" w:rsidP="000C73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6882" w:rsidRDefault="005068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39F3" w:rsidRDefault="00E339F3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0F50AA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0F50AA">
      <w:rPr>
        <w:b/>
        <w:bCs/>
        <w:noProof/>
      </w:rPr>
      <w:t>1</w:t>
    </w:r>
    <w:r>
      <w:rPr>
        <w:b/>
        <w:bCs/>
      </w:rPr>
      <w:fldChar w:fldCharType="end"/>
    </w:r>
  </w:p>
  <w:p w:rsidR="00506882" w:rsidRDefault="005068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5E09" w:rsidRDefault="00B65E09" w:rsidP="00506882">
      <w:r>
        <w:separator/>
      </w:r>
    </w:p>
  </w:footnote>
  <w:footnote w:type="continuationSeparator" w:id="0">
    <w:p w:rsidR="00B65E09" w:rsidRDefault="00B65E09" w:rsidP="005068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3484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4703ECE"/>
    <w:multiLevelType w:val="multilevel"/>
    <w:tmpl w:val="B0CC35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8E7F8C"/>
    <w:multiLevelType w:val="hybridMultilevel"/>
    <w:tmpl w:val="7D2A31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260" w:hanging="1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A63EDF"/>
    <w:multiLevelType w:val="multilevel"/>
    <w:tmpl w:val="419A2A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1260" w:hanging="1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30135B"/>
    <w:multiLevelType w:val="multilevel"/>
    <w:tmpl w:val="7D2A310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1260" w:hanging="1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zcxNzW3NDYB0ko6SsGpxcWZ+XkgBUa1AP/Kj0wsAAAA"/>
  </w:docVars>
  <w:rsids>
    <w:rsidRoot w:val="00CD7E0A"/>
    <w:rsid w:val="0001080A"/>
    <w:rsid w:val="0006091C"/>
    <w:rsid w:val="000A6D76"/>
    <w:rsid w:val="000C73B3"/>
    <w:rsid w:val="000F50AA"/>
    <w:rsid w:val="001410EE"/>
    <w:rsid w:val="001A3018"/>
    <w:rsid w:val="002949C7"/>
    <w:rsid w:val="002E00BC"/>
    <w:rsid w:val="0043354A"/>
    <w:rsid w:val="00494230"/>
    <w:rsid w:val="00506882"/>
    <w:rsid w:val="00524FD4"/>
    <w:rsid w:val="0055541B"/>
    <w:rsid w:val="00590BB5"/>
    <w:rsid w:val="005E5C5C"/>
    <w:rsid w:val="00693BFC"/>
    <w:rsid w:val="007B1C54"/>
    <w:rsid w:val="007C01DF"/>
    <w:rsid w:val="007D737F"/>
    <w:rsid w:val="007F5A55"/>
    <w:rsid w:val="008156AF"/>
    <w:rsid w:val="00826CB2"/>
    <w:rsid w:val="0089751E"/>
    <w:rsid w:val="008D5C92"/>
    <w:rsid w:val="008E44D5"/>
    <w:rsid w:val="009708CE"/>
    <w:rsid w:val="00A62DEE"/>
    <w:rsid w:val="00A932C5"/>
    <w:rsid w:val="00AC1BE1"/>
    <w:rsid w:val="00AE3D99"/>
    <w:rsid w:val="00B34EA8"/>
    <w:rsid w:val="00B65E09"/>
    <w:rsid w:val="00B93218"/>
    <w:rsid w:val="00BD07F4"/>
    <w:rsid w:val="00BD1EBC"/>
    <w:rsid w:val="00C243C6"/>
    <w:rsid w:val="00CD7E0A"/>
    <w:rsid w:val="00D32DAB"/>
    <w:rsid w:val="00D64F4C"/>
    <w:rsid w:val="00DA070B"/>
    <w:rsid w:val="00DB6393"/>
    <w:rsid w:val="00DC4FAD"/>
    <w:rsid w:val="00DF3C5F"/>
    <w:rsid w:val="00E339F3"/>
    <w:rsid w:val="00F36731"/>
    <w:rsid w:val="00F80859"/>
    <w:rsid w:val="00F93802"/>
    <w:rsid w:val="00FE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824CA3B-D07E-471F-B566-9D86CA1E9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23DB5"/>
    <w:rPr>
      <w:color w:val="0000FF"/>
      <w:u w:val="single"/>
    </w:rPr>
  </w:style>
  <w:style w:type="paragraph" w:styleId="BalloonText">
    <w:name w:val="Balloon Text"/>
    <w:basedOn w:val="Normal"/>
    <w:semiHidden/>
    <w:rsid w:val="00D64F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410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50688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06882"/>
    <w:rPr>
      <w:sz w:val="24"/>
      <w:szCs w:val="24"/>
      <w:lang w:val="en-US"/>
    </w:rPr>
  </w:style>
  <w:style w:type="character" w:styleId="PageNumber">
    <w:name w:val="page number"/>
    <w:rsid w:val="00506882"/>
  </w:style>
  <w:style w:type="paragraph" w:styleId="Header">
    <w:name w:val="header"/>
    <w:basedOn w:val="Normal"/>
    <w:link w:val="HeaderChar"/>
    <w:rsid w:val="00E339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339F3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ER OBSERVATION</vt:lpstr>
    </vt:vector>
  </TitlesOfParts>
  <Company>University of Sussex</Company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OBSERVATION</dc:title>
  <dc:creator>9100</dc:creator>
  <cp:lastModifiedBy>Windows User</cp:lastModifiedBy>
  <cp:revision>10</cp:revision>
  <cp:lastPrinted>2019-11-25T09:33:00Z</cp:lastPrinted>
  <dcterms:created xsi:type="dcterms:W3CDTF">2019-11-25T08:15:00Z</dcterms:created>
  <dcterms:modified xsi:type="dcterms:W3CDTF">2020-01-22T11:31:00Z</dcterms:modified>
</cp:coreProperties>
</file>